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F3DA3C" w14:textId="77777777" w:rsidR="00C12471" w:rsidRDefault="00C12471" w:rsidP="002B71FB">
      <w:pPr>
        <w:bidi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807F4E2" w14:textId="2ABD79D4" w:rsidR="00C12471" w:rsidRDefault="00C12471" w:rsidP="00C12471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# LIBRARIES</w:t>
      </w:r>
    </w:p>
    <w:p w14:paraId="044A47B7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klearn.model_selection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train_test_split</w:t>
      </w:r>
      <w:proofErr w:type="spellEnd"/>
    </w:p>
    <w:p w14:paraId="30ADE124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matplotlib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pyplot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as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plt</w:t>
      </w:r>
      <w:proofErr w:type="spellEnd"/>
    </w:p>
    <w:p w14:paraId="19A2FB9F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import pandas as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pd</w:t>
      </w:r>
      <w:proofErr w:type="spellEnd"/>
    </w:p>
    <w:p w14:paraId="1C9BB890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import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numpy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as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np</w:t>
      </w:r>
      <w:proofErr w:type="spellEnd"/>
    </w:p>
    <w:p w14:paraId="1D042FD3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import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eaborn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as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ns</w:t>
      </w:r>
      <w:proofErr w:type="spellEnd"/>
    </w:p>
    <w:p w14:paraId="44AB7E61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wordcloud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WordCloud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>, STOPWORDS</w:t>
      </w:r>
    </w:p>
    <w:p w14:paraId="021C2915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>from collections import Counter</w:t>
      </w:r>
    </w:p>
    <w:p w14:paraId="0D60B5F1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import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cipy</w:t>
      </w:r>
      <w:proofErr w:type="spellEnd"/>
    </w:p>
    <w:p w14:paraId="52309194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>%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config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InlineBackend.figure_format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>='retina'</w:t>
      </w:r>
    </w:p>
    <w:p w14:paraId="2C4DBFFF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>%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matplotlib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inline</w:t>
      </w:r>
    </w:p>
    <w:p w14:paraId="3DCB5C53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>import warnings</w:t>
      </w:r>
    </w:p>
    <w:p w14:paraId="3DA1A8F4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klearn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import tree</w:t>
      </w:r>
    </w:p>
    <w:p w14:paraId="7DDB7972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tatsmodels.formula.api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ols</w:t>
      </w:r>
      <w:proofErr w:type="spellEnd"/>
    </w:p>
    <w:p w14:paraId="67CEFE53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tatsmodels.stats.anova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anova_lm</w:t>
      </w:r>
      <w:proofErr w:type="spellEnd"/>
    </w:p>
    <w:p w14:paraId="0AFFB65C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tatsmodels.stats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multicomp</w:t>
      </w:r>
      <w:proofErr w:type="spellEnd"/>
    </w:p>
    <w:p w14:paraId="0F0392BC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klearn.preprocessing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LabelEncoder</w:t>
      </w:r>
      <w:proofErr w:type="spellEnd"/>
    </w:p>
    <w:p w14:paraId="1720E953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klearn.model_selection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train_test_split</w:t>
      </w:r>
      <w:proofErr w:type="spellEnd"/>
    </w:p>
    <w:p w14:paraId="64A3E360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klearn.extern</w:t>
      </w:r>
      <w:bookmarkStart w:id="0" w:name="_GoBack"/>
      <w:bookmarkEnd w:id="0"/>
      <w:r w:rsidRPr="00347992">
        <w:rPr>
          <w:rFonts w:ascii="Times New Roman" w:eastAsia="Times New Roman" w:hAnsi="Times New Roman" w:cs="Times New Roman"/>
          <w:sz w:val="24"/>
          <w:szCs w:val="24"/>
        </w:rPr>
        <w:t>als.six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tringIO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7E56CBFD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IPython.display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import Image  </w:t>
      </w:r>
    </w:p>
    <w:p w14:paraId="62DC9B40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klearn.tree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export_graphviz</w:t>
      </w:r>
      <w:proofErr w:type="spellEnd"/>
    </w:p>
    <w:p w14:paraId="443CC748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import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pydotplus</w:t>
      </w:r>
      <w:proofErr w:type="spellEnd"/>
    </w:p>
    <w:p w14:paraId="6AB5F79C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klearn.model_selection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RandomizedSearchCV</w:t>
      </w:r>
      <w:proofErr w:type="spellEnd"/>
    </w:p>
    <w:p w14:paraId="61E90F6F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klearn.linear_model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LinearRegression</w:t>
      </w:r>
      <w:proofErr w:type="spellEnd"/>
    </w:p>
    <w:p w14:paraId="45020784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klearn.preprocessing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tandardScaler</w:t>
      </w:r>
      <w:proofErr w:type="spellEnd"/>
    </w:p>
    <w:p w14:paraId="79E725E5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klearn.neighbors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KNeighborsRegressor</w:t>
      </w:r>
      <w:proofErr w:type="spellEnd"/>
    </w:p>
    <w:p w14:paraId="33A5C551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klearn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import tree</w:t>
      </w:r>
    </w:p>
    <w:p w14:paraId="798F8977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klearn.metrics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mean_squared_error</w:t>
      </w:r>
      <w:proofErr w:type="spellEnd"/>
    </w:p>
    <w:p w14:paraId="1299A0A8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from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keras.models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import Sequential</w:t>
      </w:r>
    </w:p>
    <w:p w14:paraId="2AB4FB6A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keras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import optimizers</w:t>
      </w:r>
    </w:p>
    <w:p w14:paraId="7C1DD5B0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keras.layers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import Dense</w:t>
      </w:r>
    </w:p>
    <w:p w14:paraId="1F9BCC62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keras.wrappers.scikit_learn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KerasRegressor</w:t>
      </w:r>
      <w:proofErr w:type="spellEnd"/>
    </w:p>
    <w:p w14:paraId="36FC806D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keras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import backend as K</w:t>
      </w:r>
    </w:p>
    <w:p w14:paraId="0FD7B19D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0C5899B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OADING DATASET</w:t>
      </w:r>
    </w:p>
    <w:p w14:paraId="153CFAA5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F683EAB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47992">
        <w:rPr>
          <w:rFonts w:ascii="Times New Roman" w:eastAsia="Times New Roman" w:hAnsi="Times New Roman" w:cs="Times New Roman"/>
          <w:sz w:val="24"/>
          <w:szCs w:val="24"/>
        </w:rPr>
        <w:t># Snapshot of the dataset</w:t>
      </w:r>
    </w:p>
    <w:p w14:paraId="3D38FED6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pan_cars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pd.read_csv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>('data.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csv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>',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ep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>=';')</w:t>
      </w:r>
    </w:p>
    <w:p w14:paraId="4E9533FA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pan_cars.head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>(3)</w:t>
      </w:r>
    </w:p>
    <w:p w14:paraId="4CF7EEA9" w14:textId="77777777" w:rsidR="00C12471" w:rsidRPr="00347992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pan_cars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pd.read_csv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>('data.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csv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>',</w:t>
      </w: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ep</w:t>
      </w:r>
      <w:proofErr w:type="spellEnd"/>
      <w:r w:rsidRPr="00347992">
        <w:rPr>
          <w:rFonts w:ascii="Times New Roman" w:eastAsia="Times New Roman" w:hAnsi="Times New Roman" w:cs="Times New Roman"/>
          <w:sz w:val="24"/>
          <w:szCs w:val="24"/>
        </w:rPr>
        <w:t>=';')</w:t>
      </w:r>
    </w:p>
    <w:p w14:paraId="5E8BB85D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47992">
        <w:rPr>
          <w:rFonts w:ascii="Times New Roman" w:eastAsia="Times New Roman" w:hAnsi="Times New Roman" w:cs="Times New Roman"/>
          <w:sz w:val="24"/>
          <w:szCs w:val="24"/>
        </w:rPr>
        <w:t>span_cars.shape</w:t>
      </w:r>
      <w:proofErr w:type="spellEnd"/>
    </w:p>
    <w:p w14:paraId="312CA200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84FA827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ART-</w:t>
      </w:r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1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 C</w:t>
      </w:r>
      <w:r>
        <w:rPr>
          <w:rFonts w:ascii="Times New Roman" w:eastAsia="Times New Roman" w:hAnsi="Times New Roman" w:cs="Times New Roman"/>
          <w:sz w:val="24"/>
          <w:szCs w:val="24"/>
        </w:rPr>
        <w:t>LEANING DATA</w:t>
      </w:r>
    </w:p>
    <w:p w14:paraId="42F2A4F4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1AEF4BC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#Explore nulls </w:t>
      </w:r>
    </w:p>
    <w:p w14:paraId="5FEFD72B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pan_cars.columns</w:t>
      </w:r>
      <w:proofErr w:type="spellEnd"/>
    </w:p>
    <w:p w14:paraId="0F1E64AA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>print(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pan_cars.isnull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).sum())</w:t>
      </w:r>
    </w:p>
    <w:p w14:paraId="1C0891A5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>#Fill some nulls with unknown for these two categories (I am using these for my analysis)</w:t>
      </w:r>
    </w:p>
    <w:p w14:paraId="0FC83026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pan_cars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['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gear_type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'].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fillna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value='unknown',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inplace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=True)</w:t>
      </w:r>
    </w:p>
    <w:p w14:paraId="0DEBE70B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pan_cars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['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fuel_type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'].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fillna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value='unknown',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inplace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=True)</w:t>
      </w:r>
    </w:p>
    <w:p w14:paraId="2E0B3E2E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>print(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pan_cars.isnull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).sum())</w:t>
      </w:r>
    </w:p>
    <w:p w14:paraId="005D327F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#Drop 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num_owners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ales_type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 (useless columns for analysis &amp; too many nulls)</w:t>
      </w:r>
    </w:p>
    <w:p w14:paraId="1266E611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>span_cars.drop(columns=['num_owners','sale_type','version'],inplace=True)</w:t>
      </w:r>
    </w:p>
    <w:p w14:paraId="1094C8F0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>#Drop Duplicates</w:t>
      </w:r>
    </w:p>
    <w:p w14:paraId="36ED47DB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pan_cars.drop_duplicates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inplace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=True)</w:t>
      </w:r>
    </w:p>
    <w:p w14:paraId="47EA7016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#Drop nulls for remaining columns </w:t>
      </w:r>
    </w:p>
    <w:p w14:paraId="07DACBA5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pan_cars.dropna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inplace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=True)</w:t>
      </w:r>
    </w:p>
    <w:p w14:paraId="6FC32FA3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>print(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pan_cars.isnull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).sum())</w:t>
      </w:r>
    </w:p>
    <w:p w14:paraId="2E0770FC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E863542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>PART</w:t>
      </w:r>
      <w:r>
        <w:rPr>
          <w:rFonts w:ascii="Times New Roman" w:eastAsia="Times New Roman" w:hAnsi="Times New Roman" w:cs="Times New Roman"/>
          <w:sz w:val="24"/>
          <w:szCs w:val="24"/>
        </w:rPr>
        <w:t>-0</w:t>
      </w:r>
      <w:r w:rsidRPr="00202484">
        <w:rPr>
          <w:rFonts w:ascii="Times New Roman" w:eastAsia="Times New Roman" w:hAnsi="Times New Roman" w:cs="Times New Roman"/>
          <w:sz w:val="24"/>
          <w:szCs w:val="24"/>
        </w:rPr>
        <w:t>2 - EXPLORATORY ANALYSIS &amp; PREPROCESSING</w:t>
      </w:r>
    </w:p>
    <w:p w14:paraId="2DB60A48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# Used car analysis, remove brand new cars </w:t>
      </w:r>
    </w:p>
    <w:p w14:paraId="3BB535D0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span = 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pan_cars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[(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pan_cars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['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kms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'] &gt; 0)]</w:t>
      </w:r>
    </w:p>
    <w:p w14:paraId="31DE353E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>span['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months_old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'].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astype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34AD6CB5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twelve = 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np.ceil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(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pan.months_old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/12)).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astype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float) # round up some are less than 1 month old</w:t>
      </w:r>
    </w:p>
    <w:p w14:paraId="7C3025C8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 = pd.merge(span,twelve.to_frame(),left_index=True,right_index=True)</w:t>
      </w:r>
    </w:p>
    <w:p w14:paraId="5E26552D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pan_new.drop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columns=['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months_old_x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'],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inplace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=True)</w:t>
      </w:r>
    </w:p>
    <w:p w14:paraId="7F9E925C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pan_new.rename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columns={'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months_old_y':'age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'}, 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inplace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=True) # age is the year of model of the vehicle</w:t>
      </w:r>
    </w:p>
    <w:p w14:paraId="0161CCA9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[(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['age'] &lt; 32.0)]</w:t>
      </w:r>
    </w:p>
    <w:p w14:paraId="1FF51EFA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>year = (2018-span_new.age).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to_frame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)</w:t>
      </w:r>
    </w:p>
    <w:p w14:paraId="19B21D6A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pd.merge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pan,year,left_index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True,right_index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=True)</w:t>
      </w:r>
    </w:p>
    <w:p w14:paraId="611F1A26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>#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 is the new dataset with the appropriate age column</w:t>
      </w:r>
    </w:p>
    <w:p w14:paraId="013B1390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>print(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pan_new.age.unique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))</w:t>
      </w:r>
    </w:p>
    <w:p w14:paraId="526A3EBF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0F61182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>DISTRIBUTION PLOTS</w:t>
      </w:r>
    </w:p>
    <w:p w14:paraId="0B0A91A7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F827CF3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># Plotting out distributions for the numeric variables to see whether they are normally distributed</w:t>
      </w:r>
    </w:p>
    <w:p w14:paraId="3C00427B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warnings.filterwarnings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"ignore")</w:t>
      </w:r>
    </w:p>
    <w:p w14:paraId="7103381B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ns.set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)</w:t>
      </w:r>
    </w:p>
    <w:p w14:paraId="238C5254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fig, ((ax1,ax2),(ax3,ax4))=plt.subplots(ncols=2,nrows=2,figsize=(6,6)) </w:t>
      </w:r>
    </w:p>
    <w:p w14:paraId="593F375B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ns.distplot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['age'],ax=ax1);</w:t>
      </w:r>
    </w:p>
    <w:p w14:paraId="693B8BE7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ns.distplot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['power'],ax=ax2);</w:t>
      </w:r>
    </w:p>
    <w:p w14:paraId="2C7301B3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ns.distplot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['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kms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'],ax=ax3);            </w:t>
      </w:r>
    </w:p>
    <w:p w14:paraId="5314EF44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ns.distplot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['price'],ax=ax4);</w:t>
      </w:r>
    </w:p>
    <w:p w14:paraId="652BE93B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09F5AFE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>FREQUENCY PLOTS</w:t>
      </w:r>
    </w:p>
    <w:p w14:paraId="5C72A4F4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>categories = ['make','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fuel_type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', '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gear_type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'] # categorical features used in my analysis</w:t>
      </w:r>
    </w:p>
    <w:p w14:paraId="352F06F3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ranges = [0,1,2,3,4] </w:t>
      </w:r>
    </w:p>
    <w:p w14:paraId="682A57BD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lastRenderedPageBreak/>
        <w:t>counts = []</w:t>
      </w:r>
    </w:p>
    <w:p w14:paraId="3B74E818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>x = []</w:t>
      </w:r>
    </w:p>
    <w:p w14:paraId="0EF8B2EB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>y = []</w:t>
      </w:r>
    </w:p>
    <w:p w14:paraId="75F49ECF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i,j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 in zip(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ranges,categories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):</w:t>
      </w:r>
    </w:p>
    <w:p w14:paraId="447D694E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    z = span_new.groupby([j])['ID'].count().sort_values(ascending=False).reset_index()</w:t>
      </w:r>
    </w:p>
    <w:p w14:paraId="1A3DA3CA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counts.append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z)</w:t>
      </w:r>
    </w:p>
    <w:p w14:paraId="49C136AD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x.append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counts[i][j])</w:t>
      </w:r>
    </w:p>
    <w:p w14:paraId="145B70D4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y.append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counts[i]['ID'])</w:t>
      </w:r>
    </w:p>
    <w:p w14:paraId="130430A9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plt.figure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)</w:t>
      </w:r>
    </w:p>
    <w:p w14:paraId="22CB8D5A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sns.barplot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x[i],y[i])</w:t>
      </w:r>
    </w:p>
    <w:p w14:paraId="75FA73E2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plt.ylabel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'Frequency')</w:t>
      </w:r>
    </w:p>
    <w:p w14:paraId="243C9C2A" w14:textId="77777777" w:rsidR="00C12471" w:rsidRPr="00202484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202484">
        <w:rPr>
          <w:rFonts w:ascii="Times New Roman" w:eastAsia="Times New Roman" w:hAnsi="Times New Roman" w:cs="Times New Roman"/>
          <w:sz w:val="24"/>
          <w:szCs w:val="24"/>
        </w:rPr>
        <w:t>plt.xticks</w:t>
      </w:r>
      <w:proofErr w:type="spellEnd"/>
      <w:r w:rsidRPr="00202484">
        <w:rPr>
          <w:rFonts w:ascii="Times New Roman" w:eastAsia="Times New Roman" w:hAnsi="Times New Roman" w:cs="Times New Roman"/>
          <w:sz w:val="24"/>
          <w:szCs w:val="24"/>
        </w:rPr>
        <w:t>(rotation=90)</w:t>
      </w:r>
    </w:p>
    <w:p w14:paraId="443FC2DC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2484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</w:p>
    <w:p w14:paraId="5D235653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>FURTHER CLEANING &amp; PREPROCESSING</w:t>
      </w:r>
    </w:p>
    <w:p w14:paraId="2FB39747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# Based off the above graphs, a few things caught my attention in the 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fuel_typ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 section (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Etanol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 &amp; CNG)</w:t>
      </w:r>
    </w:p>
    <w:p w14:paraId="17BF5291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>print(span_new.groupby(['fuel_type'])['ID'].count().sort_values(ascending=True).reset_index())</w:t>
      </w:r>
    </w:p>
    <w:p w14:paraId="21CF3B00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# It seems like a safe option to drop 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Etanol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 and CNG </w:t>
      </w:r>
    </w:p>
    <w:p w14:paraId="26173CED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et = 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[(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['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fuel_typ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']=='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etanol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')].index</w:t>
      </w:r>
    </w:p>
    <w:p w14:paraId="64892657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cng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[(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['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fuel_typ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']=='CNG')].index</w:t>
      </w:r>
    </w:p>
    <w:p w14:paraId="7C90B410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pan_new.drop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et,axis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=0,inplace=True) # 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etanol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658CF8F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pan_new.drop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cng,axis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=0,inplace=True) # CNG </w:t>
      </w:r>
    </w:p>
    <w:p w14:paraId="281F83A2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>print(span_new.groupby(['fuel_type'])['ID'].count().sort_values(ascending=True).reset_index())</w:t>
      </w:r>
    </w:p>
    <w:p w14:paraId="5C0999CB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75DE692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8636978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8D2194E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F2190B7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>CLEANING GEAR TYPE</w:t>
      </w:r>
    </w:p>
    <w:p w14:paraId="05B98BFC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>#Not Very Infrequent,  So I am going to keep the semi-automatic rows</w:t>
      </w:r>
    </w:p>
    <w:p w14:paraId="3A3BEB4F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>print(span_new.groupby(['gear_type'])['ID'].count().sort_values(ascending=True).reset_index())</w:t>
      </w:r>
    </w:p>
    <w:p w14:paraId="27BF0859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6AFFF38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EANING PRICE</w:t>
      </w:r>
    </w:p>
    <w:p w14:paraId="08DEECBA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pan_new.drop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pan_new.pric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&gt;400000].index)</w:t>
      </w:r>
    </w:p>
    <w:p w14:paraId="6B2C45D4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C7FC0F1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TEGRATING MORE DATA - COUNTRIES</w:t>
      </w:r>
    </w:p>
    <w:p w14:paraId="6C1998D1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># I just add countries to my data to increase the amount of data and do some more analysis at the country-level.</w:t>
      </w:r>
    </w:p>
    <w:p w14:paraId="2D087DC4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>#Here, each car maker gets a corresponding country assigned.</w:t>
      </w:r>
    </w:p>
    <w:p w14:paraId="39CD9B26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>Germany = {'Audi','Bmw','Mercedes-Benz','Skoda','Porsche','Smart','Volkswagen','Opel'}</w:t>
      </w:r>
    </w:p>
    <w:p w14:paraId="1FC5DD91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>Italy = {'Fiat','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Iveco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','Alfa'}</w:t>
      </w:r>
    </w:p>
    <w:p w14:paraId="04D1D893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>USA = {'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Ford','Jeep','Chrysler','Chevrolet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'}</w:t>
      </w:r>
    </w:p>
    <w:p w14:paraId="016E2B2A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>Japan = {'Honda','Nissan','Suzuki','Ssangyong','Hyundai','Mitsubishi','Mazda','Toyota','Kia'}</w:t>
      </w:r>
    </w:p>
    <w:p w14:paraId="7A7AA0BA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>Spain ={'Seat'}</w:t>
      </w:r>
    </w:p>
    <w:p w14:paraId="4D7501CC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>Romania= {'Dacia'}</w:t>
      </w:r>
    </w:p>
    <w:p w14:paraId="1CD2C8A7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>France={'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Renault','Peugeot','Citroen','Ds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'}</w:t>
      </w:r>
    </w:p>
    <w:p w14:paraId="5D686477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>Sweden = {'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Volvo','Saab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'}</w:t>
      </w:r>
    </w:p>
    <w:p w14:paraId="08E3131C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>UK = {'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Land','Jaguar','Mini','Bentley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'}</w:t>
      </w:r>
    </w:p>
    <w:p w14:paraId="0A60BF8A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CA0C49C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mydata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 = {'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Germany':Germany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, '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Italy':Italy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, 'USA':USA, "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Japan":Japan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, '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pain':Spain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, '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Romania':Romania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, '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France':Franc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,\</w:t>
      </w:r>
    </w:p>
    <w:p w14:paraId="7EA36657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          '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weden':Sweden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, 'UK':UK}</w:t>
      </w:r>
    </w:p>
    <w:p w14:paraId="5D9A175B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B7EF2B8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mydicts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 = [{(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z,i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) for z in j} for 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i,j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mydata.items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)]</w:t>
      </w:r>
    </w:p>
    <w:p w14:paraId="503275ED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mydict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 = {}</w:t>
      </w:r>
    </w:p>
    <w:p w14:paraId="3AE2F351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mydict.updat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(i) for i in 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mydicts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]</w:t>
      </w:r>
    </w:p>
    <w:p w14:paraId="2F9D4BAF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pd.read_csv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'Span_new.csv')</w:t>
      </w:r>
    </w:p>
    <w:p w14:paraId="406D4992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['Country'] = 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['make'].map(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mydict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3BAC4D71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>PART 3 - VISUALIZATION</w:t>
      </w:r>
    </w:p>
    <w:p w14:paraId="5C23B500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# Prepare columns for 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barplot</w:t>
      </w:r>
      <w:proofErr w:type="spellEnd"/>
    </w:p>
    <w:p w14:paraId="60E3AFBE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pan_new.drop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pan_new.pric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&gt;400000].index)</w:t>
      </w:r>
    </w:p>
    <w:p w14:paraId="19D9F7B3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lastRenderedPageBreak/>
        <w:t>yearly_pric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pan_new.groupby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['age'])['price'].mean().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reset_index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)</w:t>
      </w:r>
    </w:p>
    <w:p w14:paraId="5A00422D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em_pric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pan_new.groupby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['age'])['price'].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em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).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reset_index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)</w:t>
      </w:r>
    </w:p>
    <w:p w14:paraId="56F7A25F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51CF12C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plt.figur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figsiz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=(10, 8));</w:t>
      </w:r>
    </w:p>
    <w:p w14:paraId="725D1CF1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ns.set_styl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"ticks", {"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xtick.major.siz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": 16, "ytick.major.size":8});</w:t>
      </w:r>
    </w:p>
    <w:p w14:paraId="792C4268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ns.set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font_scal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=1.1)</w:t>
      </w:r>
    </w:p>
    <w:p w14:paraId="31FC8F89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fig = 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ns.barplot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x=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yearly_pric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['age'].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astyp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),y= 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yearly_pric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['price'], 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yerr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em_pric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['price'],capsize=4,errwidth=3,palette="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Blues_d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")</w:t>
      </w:r>
    </w:p>
    <w:p w14:paraId="411B4912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plt.ylabel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'Price: Euros',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=16);</w:t>
      </w:r>
    </w:p>
    <w:p w14:paraId="4ECF0A42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plt.xlabel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'Model Year',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=16);</w:t>
      </w:r>
    </w:p>
    <w:p w14:paraId="77C97431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plt.xticks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rotation=90)</w:t>
      </w:r>
    </w:p>
    <w:p w14:paraId="067B836D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plt.titl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'Average Used Car Prices Per Model Year',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=22,fontweight='bold');</w:t>
      </w:r>
    </w:p>
    <w:p w14:paraId="4B6D9762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>#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ns.savefig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"Average Used Car Price Per Year.png")</w:t>
      </w:r>
    </w:p>
    <w:p w14:paraId="46555993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plt.savefig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'pricect.png', dpi=400)</w:t>
      </w:r>
    </w:p>
    <w:p w14:paraId="535A4779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974DC73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>print(span_new[(span_new['age']&lt;1995)].groupby('age')['ID'].count().reset_index())</w:t>
      </w:r>
    </w:p>
    <w:p w14:paraId="233A0C68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4FAC974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>WHAT ARE THE CARS IN 1988 THAT ARE MAKING THE BARPLOT LOOK LIKE THIS ?</w:t>
      </w:r>
    </w:p>
    <w:p w14:paraId="240F0830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[(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['age']== 1988)]</w:t>
      </w:r>
    </w:p>
    <w:p w14:paraId="6FB9D0E2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68F57D3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em_pric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pan_new.groupby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['Country'])['price'].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em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).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reset_index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)</w:t>
      </w:r>
    </w:p>
    <w:p w14:paraId="04291EE2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plt.figur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figsiz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=(10, 8));</w:t>
      </w:r>
    </w:p>
    <w:p w14:paraId="389286CA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ns.set_styl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"ticks", {"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xtick.major.siz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": 16, "ytick.major.size":8});</w:t>
      </w:r>
    </w:p>
    <w:p w14:paraId="6849C02F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ns.set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font_scal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=1.1)</w:t>
      </w:r>
    </w:p>
    <w:p w14:paraId="705EABE1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fig = 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ns.barplot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x=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['Country'],y= span_new['price'],yerr=sem_price['price'],errwidth=3,palette="Blues_d")</w:t>
      </w:r>
    </w:p>
    <w:p w14:paraId="7AF4CAA6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plt.ylabel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'Price: Euros',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=16);</w:t>
      </w:r>
    </w:p>
    <w:p w14:paraId="1C0F4282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plt.xlabel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'Country',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=16);</w:t>
      </w:r>
    </w:p>
    <w:p w14:paraId="107746FA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plt.xticks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)</w:t>
      </w:r>
    </w:p>
    <w:p w14:paraId="4AEA9ED1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plt.titl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'Price per Country',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=22,fontweight='bold');</w:t>
      </w:r>
    </w:p>
    <w:p w14:paraId="25DB8208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1183908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>ANOVA (Analysis of Variance)</w:t>
      </w:r>
    </w:p>
    <w:p w14:paraId="4950D6BA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cpric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[['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Country','pric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']]</w:t>
      </w:r>
    </w:p>
    <w:p w14:paraId="3D4A69EC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cprice_lm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ols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'price ~ Country', data=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cpric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).fit()</w:t>
      </w:r>
    </w:p>
    <w:p w14:paraId="6ACE6018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>print(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anova_lm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cprice_lm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))</w:t>
      </w:r>
    </w:p>
    <w:p w14:paraId="0A495F00" w14:textId="77777777" w:rsidR="00C12471" w:rsidRPr="005718F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df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multicomp.pairwise_tukeyhsd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cpric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 xml:space="preserve">['price'], 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cprice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['Country']).summary()</w:t>
      </w:r>
    </w:p>
    <w:p w14:paraId="3BCE343A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8F0">
        <w:rPr>
          <w:rFonts w:ascii="Times New Roman" w:eastAsia="Times New Roman" w:hAnsi="Times New Roman" w:cs="Times New Roman"/>
          <w:sz w:val="24"/>
          <w:szCs w:val="24"/>
        </w:rPr>
        <w:t>print(</w:t>
      </w:r>
      <w:proofErr w:type="spellStart"/>
      <w:r w:rsidRPr="005718F0">
        <w:rPr>
          <w:rFonts w:ascii="Times New Roman" w:eastAsia="Times New Roman" w:hAnsi="Times New Roman" w:cs="Times New Roman"/>
          <w:sz w:val="24"/>
          <w:szCs w:val="24"/>
        </w:rPr>
        <w:t>df</w:t>
      </w:r>
      <w:proofErr w:type="spellEnd"/>
      <w:r w:rsidRPr="005718F0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70B67BDF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3BAFBF2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D37BD">
        <w:rPr>
          <w:rFonts w:ascii="Times New Roman" w:eastAsia="Times New Roman" w:hAnsi="Times New Roman" w:cs="Times New Roman"/>
          <w:sz w:val="24"/>
          <w:szCs w:val="24"/>
        </w:rPr>
        <w:t>DISTRIBUTION OF MILEAGE PER MAKE --&gt; ARE SOME CARS DRIVEN MORE THAN OTHERS?</w:t>
      </w:r>
    </w:p>
    <w:p w14:paraId="576035F9" w14:textId="77777777" w:rsidR="00C12471" w:rsidRPr="00CD37BD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sns.set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font_scale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 xml:space="preserve"> = 1.5)</w:t>
      </w:r>
    </w:p>
    <w:p w14:paraId="2103811A" w14:textId="77777777" w:rsidR="00C12471" w:rsidRPr="00CD37BD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plt.figure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figsize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=(17, 10));</w:t>
      </w:r>
    </w:p>
    <w:p w14:paraId="1E7C8EA6" w14:textId="77777777" w:rsidR="00C12471" w:rsidRPr="00CD37BD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D37BD">
        <w:rPr>
          <w:rFonts w:ascii="Times New Roman" w:eastAsia="Times New Roman" w:hAnsi="Times New Roman" w:cs="Times New Roman"/>
          <w:sz w:val="24"/>
          <w:szCs w:val="24"/>
        </w:rPr>
        <w:t>plot = sns.boxplot(x='kms',y='make',data=span_new,notch=True,orient='h',palette="coolwarm",showfliers=False)</w:t>
      </w:r>
    </w:p>
    <w:p w14:paraId="2B7945BB" w14:textId="77777777" w:rsidR="00C12471" w:rsidRPr="00CD37BD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plt.xlabel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('Mileage',</w:t>
      </w: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=17,fontweight="bold")</w:t>
      </w:r>
    </w:p>
    <w:p w14:paraId="6674DF16" w14:textId="77777777" w:rsidR="00C12471" w:rsidRPr="00CD37BD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plt.ylabel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('Car Maker',</w:t>
      </w: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=17,fontweight="bold")</w:t>
      </w:r>
    </w:p>
    <w:p w14:paraId="2C9F4C20" w14:textId="77777777" w:rsidR="00C12471" w:rsidRPr="00CD37BD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plt.title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('Distribution of Mileage per Car Maker',</w:t>
      </w: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=22,fontweight="bold")</w:t>
      </w:r>
    </w:p>
    <w:p w14:paraId="76382823" w14:textId="77777777" w:rsidR="00C12471" w:rsidRPr="00CD37BD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plt.xlim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()</w:t>
      </w:r>
    </w:p>
    <w:p w14:paraId="6368AF9D" w14:textId="77777777" w:rsidR="00C12471" w:rsidRPr="00CD37BD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plt.savefig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('mileagect.png')</w:t>
      </w:r>
    </w:p>
    <w:p w14:paraId="4225FF43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plt.show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()</w:t>
      </w:r>
    </w:p>
    <w:p w14:paraId="46BE9664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89C4722" w14:textId="77777777" w:rsidR="00C12471" w:rsidRPr="00CD37BD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mprice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[['make','</w:t>
      </w: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kms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']]</w:t>
      </w:r>
    </w:p>
    <w:p w14:paraId="3E619DCC" w14:textId="77777777" w:rsidR="00C12471" w:rsidRPr="00CD37BD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mprice_lm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ols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('</w:t>
      </w: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kms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 xml:space="preserve"> ~ make', data=</w:t>
      </w: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mprice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).fit()</w:t>
      </w:r>
    </w:p>
    <w:p w14:paraId="41EF68A9" w14:textId="77777777" w:rsidR="00C12471" w:rsidRPr="00CD37BD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D37BD">
        <w:rPr>
          <w:rFonts w:ascii="Times New Roman" w:eastAsia="Times New Roman" w:hAnsi="Times New Roman" w:cs="Times New Roman"/>
          <w:sz w:val="24"/>
          <w:szCs w:val="24"/>
        </w:rPr>
        <w:t>print(</w:t>
      </w: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anova_lm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mprice_lm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))</w:t>
      </w:r>
    </w:p>
    <w:p w14:paraId="188EF529" w14:textId="77777777" w:rsidR="00C12471" w:rsidRPr="00CD37BD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tukey_mprice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multicomp.pairwise_tukeyhsd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mprice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['</w:t>
      </w: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kms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 xml:space="preserve">'], </w:t>
      </w: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mprice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['make']).summary()</w:t>
      </w:r>
    </w:p>
    <w:p w14:paraId="3F5FF099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D37BD">
        <w:rPr>
          <w:rFonts w:ascii="Times New Roman" w:eastAsia="Times New Roman" w:hAnsi="Times New Roman" w:cs="Times New Roman"/>
          <w:sz w:val="24"/>
          <w:szCs w:val="24"/>
        </w:rPr>
        <w:t>print(</w:t>
      </w: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tukey_mprice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E9DFB17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DB69591" w14:textId="77777777" w:rsidR="00C12471" w:rsidRPr="00CD37BD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tukey_df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 xml:space="preserve"> = pd.DataFrame(tukey_mprice.data,columns=['group1','group2','meandiff','lower','upper','reject'])</w:t>
      </w:r>
    </w:p>
    <w:p w14:paraId="1094D151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tukey_df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[((</w:t>
      </w: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tukey_df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['group1']== '</w:t>
      </w: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Iveco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') | (</w:t>
      </w: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tukey_df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['group2']== '</w:t>
      </w: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Iveco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'))]</w:t>
      </w:r>
    </w:p>
    <w:p w14:paraId="382ECACC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626BAB0" w14:textId="77777777" w:rsidR="00C12471" w:rsidRPr="00CD37BD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plt.figure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figsize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=(17, 10));</w:t>
      </w:r>
    </w:p>
    <w:p w14:paraId="46D4F630" w14:textId="77777777" w:rsidR="00C12471" w:rsidRPr="00CD37BD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D37BD">
        <w:rPr>
          <w:rFonts w:ascii="Times New Roman" w:eastAsia="Times New Roman" w:hAnsi="Times New Roman" w:cs="Times New Roman"/>
          <w:sz w:val="24"/>
          <w:szCs w:val="24"/>
        </w:rPr>
        <w:t>sns.boxplot(x='Country',y='kms',data=span_new,notch=True,palette="coolwarm",showfliers=False)</w:t>
      </w:r>
    </w:p>
    <w:p w14:paraId="72F559D7" w14:textId="77777777" w:rsidR="00C12471" w:rsidRPr="00CD37BD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plt.xlabel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('Countries',</w:t>
      </w: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=14,fontweight="bold")</w:t>
      </w:r>
    </w:p>
    <w:p w14:paraId="4984751B" w14:textId="77777777" w:rsidR="00C12471" w:rsidRPr="00CD37BD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plt.ylabel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('Mileage',</w:t>
      </w: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=14,fontweight="bold")</w:t>
      </w:r>
    </w:p>
    <w:p w14:paraId="798D6B24" w14:textId="77777777" w:rsidR="00C12471" w:rsidRPr="00CD37BD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plt.title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('Distribution of Mileage per Country of Manufacturer',</w:t>
      </w: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=18,fontweight="bold")</w:t>
      </w:r>
    </w:p>
    <w:p w14:paraId="41543838" w14:textId="77777777" w:rsidR="00C12471" w:rsidRPr="00CD37BD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plt.xlim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()</w:t>
      </w:r>
    </w:p>
    <w:p w14:paraId="56FD84CC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D37BD">
        <w:rPr>
          <w:rFonts w:ascii="Times New Roman" w:eastAsia="Times New Roman" w:hAnsi="Times New Roman" w:cs="Times New Roman"/>
          <w:sz w:val="24"/>
          <w:szCs w:val="24"/>
        </w:rPr>
        <w:t>plt.show</w:t>
      </w:r>
      <w:proofErr w:type="spellEnd"/>
      <w:r w:rsidRPr="00CD37BD">
        <w:rPr>
          <w:rFonts w:ascii="Times New Roman" w:eastAsia="Times New Roman" w:hAnsi="Times New Roman" w:cs="Times New Roman"/>
          <w:sz w:val="24"/>
          <w:szCs w:val="24"/>
        </w:rPr>
        <w:t>()</w:t>
      </w:r>
    </w:p>
    <w:p w14:paraId="56DC78C0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113424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OVA – Analysis of Variance</w:t>
      </w:r>
    </w:p>
    <w:p w14:paraId="260A337A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cpric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[['Country','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km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']]</w:t>
      </w:r>
    </w:p>
    <w:p w14:paraId="7065A676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cprice_lm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ol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'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km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~ Country', data=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cpric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.fit()</w:t>
      </w:r>
    </w:p>
    <w:p w14:paraId="06AFE03A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print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anova_lm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cprice_lm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)</w:t>
      </w:r>
    </w:p>
    <w:p w14:paraId="2439BF27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print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ulticomp.pairwise_tukeyhsd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cpric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['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km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'],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cpric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['Country']).summary())</w:t>
      </w:r>
    </w:p>
    <w:p w14:paraId="566709D7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9F172AB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WHAT MAKES OF CARS HAVE THE HIGHEST HORSEPOWER? IS THE POWER ASSOCIATED WITH PRICE?</w:t>
      </w:r>
    </w:p>
    <w:p w14:paraId="4EC8E3BC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sns.se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ont_scal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1.5)</w:t>
      </w:r>
    </w:p>
    <w:p w14:paraId="0BD5866E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figur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igsiz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(17, 10));</w:t>
      </w:r>
    </w:p>
    <w:p w14:paraId="1992E95A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sns.boxplot(x='power',y='make',data=span_new,notch=True,orient='h',palette='coolwarm',showfliers=False)</w:t>
      </w:r>
    </w:p>
    <w:p w14:paraId="340EEECC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xlabel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'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HorsePower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',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17,fontweight="bold")</w:t>
      </w:r>
    </w:p>
    <w:p w14:paraId="3BEBDE6D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ylabel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'Car Maker',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17,fontweight="bold")</w:t>
      </w:r>
    </w:p>
    <w:p w14:paraId="62C0DF07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titl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'Distribution of Horsepower per Car Maker',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22,fontweight="bold")</w:t>
      </w:r>
    </w:p>
    <w:p w14:paraId="1C38EACF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xlim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0,500)</w:t>
      </w:r>
    </w:p>
    <w:p w14:paraId="4E94C3D1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show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)</w:t>
      </w:r>
    </w:p>
    <w:p w14:paraId="3C2900BE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C0E4E5F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COUNTRY LEVEL ANALYSIS OF HORSEPOWER</w:t>
      </w:r>
    </w:p>
    <w:p w14:paraId="1BE141B8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sns.se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style='dark')</w:t>
      </w:r>
    </w:p>
    <w:p w14:paraId="2BA2F3F5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figur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igsiz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(15, 10));</w:t>
      </w:r>
    </w:p>
    <w:p w14:paraId="2575B5C1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lastRenderedPageBreak/>
        <w:t>sns.boxplot(x='Country',y='power',data=span_new,showfliers=False,hue='Country')</w:t>
      </w:r>
    </w:p>
    <w:p w14:paraId="2FCA65FC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xlabel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'Countries',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16,fontweight="bold")</w:t>
      </w:r>
    </w:p>
    <w:p w14:paraId="02B74938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ylabel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'Horsepower',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16,fontweight="bold")</w:t>
      </w:r>
    </w:p>
    <w:p w14:paraId="4C80A68F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titl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'Distribution of Horsepower per Country of Manufacturer',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18,fontweight="bold")</w:t>
      </w:r>
    </w:p>
    <w:p w14:paraId="7E82A526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xtick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15)</w:t>
      </w:r>
    </w:p>
    <w:p w14:paraId="7506948B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ytick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15)</w:t>
      </w:r>
    </w:p>
    <w:p w14:paraId="187D8E83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xlim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)</w:t>
      </w:r>
    </w:p>
    <w:p w14:paraId="23D0EE5D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savefig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'hpct.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ng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',dpi=400)</w:t>
      </w:r>
    </w:p>
    <w:p w14:paraId="21553729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show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)</w:t>
      </w:r>
    </w:p>
    <w:p w14:paraId="5D31DD69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D07E3DA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pric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[['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Country','power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']]</w:t>
      </w:r>
    </w:p>
    <w:p w14:paraId="12BD12D1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price_lm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ol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'power ~ Country', data=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pric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.fit()</w:t>
      </w:r>
    </w:p>
    <w:p w14:paraId="7A878FA0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print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anova_lm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price_lm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)</w:t>
      </w:r>
    </w:p>
    <w:p w14:paraId="3D9DD3B4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ulticomp.pairwise_tukeyhsd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pric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['power'],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pric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['Country']).summary()</w:t>
      </w:r>
    </w:p>
    <w:p w14:paraId="6ACF6D7D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2A85118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ower_tukey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pd.DataFrame(pt.data,columns=['group1','group2','meandiff','lower','upper','reject'])</w:t>
      </w:r>
    </w:p>
    <w:p w14:paraId="7E3BC2C8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ower_tukey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[(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ower_tukey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['group1']== 'UK') | 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ower_tukey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['group2']== 'UK'))]</w:t>
      </w:r>
    </w:p>
    <w:p w14:paraId="55AC7448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3F5D149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WHAT CARS ARE MOST FREQUENT IN THE DATASET?</w:t>
      </w:r>
    </w:p>
    <w:p w14:paraId="186AC346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from PIL import Image</w:t>
      </w:r>
    </w:p>
    <w:p w14:paraId="52D22188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#Some fun Visualizations </w:t>
      </w:r>
    </w:p>
    <w:p w14:paraId="625D34B9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#Generate frequencies using counter</w:t>
      </w:r>
    </w:p>
    <w:p w14:paraId="2CBC80A3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req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Counter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['make'])</w:t>
      </w:r>
    </w:p>
    <w:p w14:paraId="569FC87A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df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d.DataFrame.from_dic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req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, orient='index').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reset_index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)</w:t>
      </w:r>
    </w:p>
    <w:p w14:paraId="4ADAD34D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df.column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['brands','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req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']</w:t>
      </w:r>
    </w:p>
    <w:p w14:paraId="47E908CA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#Generate image</w:t>
      </w:r>
    </w:p>
    <w:p w14:paraId="520302BA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car_mask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np.array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Image.open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'/Users/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nadimyoune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/Downloads/octavia.jpg'))</w:t>
      </w:r>
    </w:p>
    <w:p w14:paraId="588C6F23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# Generate a word cloud with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reqs</w:t>
      </w:r>
      <w:proofErr w:type="spellEnd"/>
    </w:p>
    <w:p w14:paraId="1E907C31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lastRenderedPageBreak/>
        <w:t>wc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WordCloud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background_color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="white",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ax_word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1000, mask=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car_mask,contour_width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2,contour_color='black')</w:t>
      </w:r>
    </w:p>
    <w:p w14:paraId="27F91B8D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wc.generate_from_frequencie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req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1AA2A919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figur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igsiz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(8, 8))</w:t>
      </w:r>
    </w:p>
    <w:p w14:paraId="6D3DD263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axi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"off")</w:t>
      </w:r>
    </w:p>
    <w:p w14:paraId="77BD038B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make = span_new.groupby(['make'])['ID'].count().sort_values(ascending=False).reset_index()</w:t>
      </w:r>
    </w:p>
    <w:p w14:paraId="293DD4C6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savefig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'wordcloudcar.png')</w:t>
      </w:r>
    </w:p>
    <w:p w14:paraId="44186B59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imshow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wc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, interpolation='bilinear');</w:t>
      </w:r>
    </w:p>
    <w:p w14:paraId="77DB10BE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A1E39F1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sns.se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ont_scal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1.25)</w:t>
      </w:r>
    </w:p>
    <w:p w14:paraId="64A1A233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figur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igsiz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(10, 9));</w:t>
      </w:r>
    </w:p>
    <w:p w14:paraId="27D85B97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sns.set_styl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"ticks",{"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xtick.major.siz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": 12, "ytick.major.size":8})</w:t>
      </w:r>
    </w:p>
    <w:p w14:paraId="323E7A43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make = span_new.groupby(['make'])['ID'].count().sort_values(ascending=False).reset_index();</w:t>
      </w:r>
    </w:p>
    <w:p w14:paraId="21E51DFB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sns.barplo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make['ID'],make['make'],orient='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h',color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"#2874A6");</w:t>
      </w:r>
    </w:p>
    <w:p w14:paraId="6DBBDE27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titl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"Number of Cars Per Car Maker",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22)</w:t>
      </w:r>
    </w:p>
    <w:p w14:paraId="5B46724E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ylabel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'Car Maker',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16.5)</w:t>
      </w:r>
    </w:p>
    <w:p w14:paraId="389C0928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xlabel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'Number of Cars',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16.5)</w:t>
      </w:r>
    </w:p>
    <w:p w14:paraId="55180FCF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xtick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15)</w:t>
      </w:r>
    </w:p>
    <w:p w14:paraId="17234E98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ytick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13)</w:t>
      </w:r>
    </w:p>
    <w:p w14:paraId="408AE141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savefig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'numberofcarzz.png')</w:t>
      </w:r>
    </w:p>
    <w:p w14:paraId="2AF051C2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show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)</w:t>
      </w:r>
    </w:p>
    <w:p w14:paraId="23428204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98295B1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ASSESSING THE CORRELATION COEFFICIENTS OF THE NUMERIC VARIABLES</w:t>
      </w:r>
    </w:p>
    <w:p w14:paraId="31B570A8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numeric_corr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[['price','power','age','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km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']].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corr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method='spearman'); # non-parametric</w:t>
      </w:r>
    </w:p>
    <w:p w14:paraId="18AFB034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sns.heatmap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numeric_corr,anno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True);</w:t>
      </w:r>
    </w:p>
    <w:p w14:paraId="27078632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titl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'Used Car Dataset');</w:t>
      </w:r>
    </w:p>
    <w:p w14:paraId="66B3F4B1" w14:textId="754CA322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81B4990" w14:textId="69E1D6AD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7F5A1FD" w14:textId="4554130B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56B6650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0BF23E9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PART 4 - MACHINE LEARNING MODELS</w:t>
      </w:r>
    </w:p>
    <w:p w14:paraId="5FD173EA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span_X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span_new[['make','model','age','gear_type','fuel_type','power','kms','Country']]</w:t>
      </w:r>
    </w:p>
    <w:p w14:paraId="0158C2C9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le_feature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[['power','age','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km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']]</w:t>
      </w:r>
    </w:p>
    <w:p w14:paraId="45354647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# Dummy Categorical Variables </w:t>
      </w:r>
    </w:p>
    <w:p w14:paraId="27D5E08C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span_X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pd.concat([span_X,pd.get_dummies(span_X['make'],drop_first=True,prefix="Make")],axis=1) </w:t>
      </w:r>
    </w:p>
    <w:p w14:paraId="53141620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span_X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 pd.concat([span_X,pd.get_dummies(span_X['model'],drop_first=True,prefix="Model")],axis=1)</w:t>
      </w:r>
    </w:p>
    <w:p w14:paraId="44A1BD77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span_X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pd.concat([span_X,pd.get_dummies(span_X['gear_type'],drop_first=True,prefix="Gear")],axis=1)</w:t>
      </w:r>
    </w:p>
    <w:p w14:paraId="0BEE5108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span_X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pd.concat([span_X,pd.get_dummies(span_X['fuel_type'],drop_first=True,prefix="Fuel")],axis=1) </w:t>
      </w:r>
    </w:p>
    <w:p w14:paraId="50A7485E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span_X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 pd.concat([span_X,pd.get_dummies(span_X['Country'],drop_first=True,prefix="Country")],axis=1)</w:t>
      </w:r>
    </w:p>
    <w:p w14:paraId="3C901B49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# Remove Original Make, Model .. categorical variable columns </w:t>
      </w:r>
    </w:p>
    <w:p w14:paraId="7F7390E3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eatures_final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span_X.drop(columns=['make','model','gear_type','fuel_type','Country']) </w:t>
      </w:r>
    </w:p>
    <w:p w14:paraId="0F8A5EB6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#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Subsetted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out categorical variables in case I need to use them another time</w:t>
      </w:r>
    </w:p>
    <w:p w14:paraId="4A60248A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cat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eatures_final.drop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columns=['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km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','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age','power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'])</w:t>
      </w:r>
    </w:p>
    <w:p w14:paraId="6566935A" w14:textId="4440D252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AF221AC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DECISION TREE REGRESSOR</w:t>
      </w:r>
    </w:p>
    <w:p w14:paraId="3602B946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X_train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X_tes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y_train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y_tes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rain_test_spli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eatures_final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['price'],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est_siz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=0.33,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random_stat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42)</w:t>
      </w:r>
    </w:p>
    <w:p w14:paraId="218A7A96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y_D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ree.DecisionTreeRegressor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ax_depth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3)</w:t>
      </w:r>
    </w:p>
    <w:p w14:paraId="588DA342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y_DT.fi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X_train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y_train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4CBD01DA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y_pred_d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y_DT.predic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X_tes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9FCF119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print('The Score on the test set with a basic decision tree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regressor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is:',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y_DT.scor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X_test,y_tes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)</w:t>
      </w:r>
    </w:p>
    <w:p w14:paraId="47BA0AF2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print("The Root Mean squared error with a basic decision tree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regressor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: %.2f"</w:t>
      </w:r>
    </w:p>
    <w:p w14:paraId="4742CEF7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     %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np.sqr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ean_squared_error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y_tes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y_pred_d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))</w:t>
      </w:r>
    </w:p>
    <w:p w14:paraId="690AA688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lastRenderedPageBreak/>
        <w:t>dot_data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StringIO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)</w:t>
      </w:r>
    </w:p>
    <w:p w14:paraId="58A39036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export_graphviz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y_D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out_fil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dot_data,feature_name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eatures_final.column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15E05B89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               filled=True, rounded=True,</w:t>
      </w:r>
    </w:p>
    <w:p w14:paraId="5B244A2B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special_character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True)</w:t>
      </w:r>
    </w:p>
    <w:p w14:paraId="1A3E44B1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graph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ydotplus.graph_from_dot_data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dot_data.getvalu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())  </w:t>
      </w:r>
    </w:p>
    <w:p w14:paraId="61DDF172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Image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graph.create_png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))</w:t>
      </w:r>
    </w:p>
    <w:p w14:paraId="1A8496A1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B936DC3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rknn_score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[]</w:t>
      </w:r>
    </w:p>
    <w:p w14:paraId="11E6B26D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eknn_score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 []</w:t>
      </w:r>
    </w:p>
    <w:p w14:paraId="5A57B851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rmse_score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[]</w:t>
      </w:r>
    </w:p>
    <w:p w14:paraId="7246E885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for i in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np.arang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1,20,1):</w:t>
      </w:r>
    </w:p>
    <w:p w14:paraId="25532224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y_D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ree.DecisionTreeRegressor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ax_depth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i,random_stat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42)</w:t>
      </w:r>
    </w:p>
    <w:p w14:paraId="0151813E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y_DT.fi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X_train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y_train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2ED7E9E9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y_pred_d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y_DT.predic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X_tes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2C3566F0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rain_score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y_DT.scor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X_train,y_train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17BADB9F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est_score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y_DT.scor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X_test,y_tes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76881719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   # The Root mean squared error</w:t>
      </w:r>
    </w:p>
    <w:p w14:paraId="5DEB0258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rknn_scores.append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rain_score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1BC5CD8D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eknn_scores.append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est_score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E6B5D10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rmse_scores.append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np.sqr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ean_squared_error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y_tes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y_pred_d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))</w:t>
      </w:r>
    </w:p>
    <w:p w14:paraId="47DDE330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sns.set_styl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'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whitegrid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')</w:t>
      </w:r>
    </w:p>
    <w:p w14:paraId="26618101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fig,(ax1,ax2)=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subplot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ncol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2,figsize=(7,4));</w:t>
      </w:r>
    </w:p>
    <w:p w14:paraId="059ED1AB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ax1.plot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np.arang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1,20,1),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rmse_scores,color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'red');</w:t>
      </w:r>
    </w:p>
    <w:p w14:paraId="38DE397B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ax2.plot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np.arang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1,20,1),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rknn_score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404FEB8A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ax2.plot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np.arang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1,20,1),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eknn_score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550BEE64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ax1.set_xlabel('Max Depth of Tree')</w:t>
      </w:r>
    </w:p>
    <w:p w14:paraId="45C54353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ax2.set_xlabel('Max Depth of Tree')</w:t>
      </w:r>
    </w:p>
    <w:p w14:paraId="3BB4AE8E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ax1.set_ylabel('Root Mean Squared Error')</w:t>
      </w:r>
    </w:p>
    <w:p w14:paraId="1D994A8A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ax2.set_ylabel('R-squared');</w:t>
      </w:r>
    </w:p>
    <w:p w14:paraId="1CCD5884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CC98544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lastRenderedPageBreak/>
        <w:t>sns.set_styl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'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whitegrid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')</w:t>
      </w:r>
    </w:p>
    <w:p w14:paraId="2A0A35DB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fig,(ax1,ax2)=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plt.subplot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ncol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2,figsize=(7,4));</w:t>
      </w:r>
    </w:p>
    <w:p w14:paraId="64C0D638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ax1.plot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np.arang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1,20,1),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rmse_scores,color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'red');</w:t>
      </w:r>
    </w:p>
    <w:p w14:paraId="54E6FD02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ax2.plot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np.arang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1,20,1),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rknn_score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3C850753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ax2.plot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np.arang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1,20,1),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eknn_score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5676CD93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ax1.set_xlabel('Max Depth of Tree')</w:t>
      </w:r>
    </w:p>
    <w:p w14:paraId="26B952C0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ax2.set_xlabel('Max Depth of Tree')</w:t>
      </w:r>
    </w:p>
    <w:p w14:paraId="2EA85B21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ax1.set_ylabel('Root Mean Squared Error')</w:t>
      </w:r>
    </w:p>
    <w:p w14:paraId="0BBCD07E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ax2.set_ylabel('R-squared');</w:t>
      </w:r>
    </w:p>
    <w:p w14:paraId="65971A88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0E1CC6A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sklearn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import tree</w:t>
      </w:r>
    </w:p>
    <w:p w14:paraId="216BE5C3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sklearn.metric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ean_squared_error</w:t>
      </w:r>
      <w:proofErr w:type="spellEnd"/>
    </w:p>
    <w:p w14:paraId="435A2901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X_train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X_tes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y_train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y_tes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rain_test_spli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features_final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['price'],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est_siz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=0.33,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random_stat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42)</w:t>
      </w:r>
    </w:p>
    <w:p w14:paraId="74E3E9EB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y_D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ree.DecisionTreeRegressor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ax_depth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8,random_state=42)</w:t>
      </w:r>
    </w:p>
    <w:p w14:paraId="6691E56A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y_DT.fi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X_train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y_train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61AF5E4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y_pred_d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y_DT.predic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X_tes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357F243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print('The Score on the training set with a decision tree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regressor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is:',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y_DT.scor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X_train,y_train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)</w:t>
      </w:r>
    </w:p>
    <w:p w14:paraId="6FF5C449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print('The Score on the test set with a decision tree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regressor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is:',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y_DT.scor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X_test,y_tes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)</w:t>
      </w:r>
    </w:p>
    <w:p w14:paraId="42781D74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print("Mean squared error: %.2f"</w:t>
      </w:r>
    </w:p>
    <w:p w14:paraId="150ECB94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     %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np.sqr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ean_squared_error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y_tes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y_pred_d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))</w:t>
      </w:r>
    </w:p>
    <w:p w14:paraId="73A49779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C53EB54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>KNN REGRESSOR</w:t>
      </w:r>
    </w:p>
    <w:p w14:paraId="0A77BE6D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KNR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KNeighborsRegressor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)</w:t>
      </w:r>
    </w:p>
    <w:p w14:paraId="2ED104F6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3B80F09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rknn_score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[]</w:t>
      </w:r>
    </w:p>
    <w:p w14:paraId="6725928D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eknn_score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 []</w:t>
      </w:r>
    </w:p>
    <w:p w14:paraId="27741399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rmse_score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[]</w:t>
      </w:r>
    </w:p>
    <w:p w14:paraId="2B20AF66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FF5953A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for i in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np.arang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1,100,5):</w:t>
      </w:r>
    </w:p>
    <w:p w14:paraId="2B6A9C40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   KNR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KNeighborsRegressor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n_neighbor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=i)</w:t>
      </w:r>
    </w:p>
    <w:p w14:paraId="33F91659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KNR.fi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X_train,y_train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75DB18AA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KNR.scor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X_test,y_tes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714E24C5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rain_score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KNR.scor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X_train,y_train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DE592E0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est_score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KNR.score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X_test,y_tes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4B407836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   # The Root mean squared error</w:t>
      </w:r>
    </w:p>
    <w:p w14:paraId="03508B7C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rknn_scores.append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rain_score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4403BBAF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eknn_scores.append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test_scores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E4405C9" w14:textId="77777777" w:rsidR="00C12471" w:rsidRPr="00F6080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y_pred_knn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KNR.predic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X_tes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729EDF5C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rmse_scores.append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np.sqr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mean_squared_error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y_test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6080B">
        <w:rPr>
          <w:rFonts w:ascii="Times New Roman" w:eastAsia="Times New Roman" w:hAnsi="Times New Roman" w:cs="Times New Roman"/>
          <w:sz w:val="24"/>
          <w:szCs w:val="24"/>
        </w:rPr>
        <w:t>y_pred_knn</w:t>
      </w:r>
      <w:proofErr w:type="spellEnd"/>
      <w:r w:rsidRPr="00F6080B">
        <w:rPr>
          <w:rFonts w:ascii="Times New Roman" w:eastAsia="Times New Roman" w:hAnsi="Times New Roman" w:cs="Times New Roman"/>
          <w:sz w:val="24"/>
          <w:szCs w:val="24"/>
        </w:rPr>
        <w:t>)))</w:t>
      </w:r>
    </w:p>
    <w:p w14:paraId="53EBC97A" w14:textId="77777777" w:rsidR="00C12471" w:rsidRPr="007B5B4E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B5B4E">
        <w:rPr>
          <w:rFonts w:ascii="Times New Roman" w:eastAsia="Times New Roman" w:hAnsi="Times New Roman" w:cs="Times New Roman"/>
          <w:sz w:val="24"/>
          <w:szCs w:val="24"/>
        </w:rPr>
        <w:t>sns.set_style</w:t>
      </w:r>
      <w:proofErr w:type="spellEnd"/>
      <w:r w:rsidRPr="007B5B4E">
        <w:rPr>
          <w:rFonts w:ascii="Times New Roman" w:eastAsia="Times New Roman" w:hAnsi="Times New Roman" w:cs="Times New Roman"/>
          <w:sz w:val="24"/>
          <w:szCs w:val="24"/>
        </w:rPr>
        <w:t>('</w:t>
      </w:r>
      <w:proofErr w:type="spellStart"/>
      <w:r w:rsidRPr="007B5B4E">
        <w:rPr>
          <w:rFonts w:ascii="Times New Roman" w:eastAsia="Times New Roman" w:hAnsi="Times New Roman" w:cs="Times New Roman"/>
          <w:sz w:val="24"/>
          <w:szCs w:val="24"/>
        </w:rPr>
        <w:t>whitegrid</w:t>
      </w:r>
      <w:proofErr w:type="spellEnd"/>
      <w:r w:rsidRPr="007B5B4E">
        <w:rPr>
          <w:rFonts w:ascii="Times New Roman" w:eastAsia="Times New Roman" w:hAnsi="Times New Roman" w:cs="Times New Roman"/>
          <w:sz w:val="24"/>
          <w:szCs w:val="24"/>
        </w:rPr>
        <w:t>')</w:t>
      </w:r>
    </w:p>
    <w:p w14:paraId="179D2D4E" w14:textId="77777777" w:rsidR="00C12471" w:rsidRPr="007B5B4E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5B4E">
        <w:rPr>
          <w:rFonts w:ascii="Times New Roman" w:eastAsia="Times New Roman" w:hAnsi="Times New Roman" w:cs="Times New Roman"/>
          <w:sz w:val="24"/>
          <w:szCs w:val="24"/>
        </w:rPr>
        <w:t>fig,(ax1,ax2)=</w:t>
      </w:r>
      <w:proofErr w:type="spellStart"/>
      <w:r w:rsidRPr="007B5B4E">
        <w:rPr>
          <w:rFonts w:ascii="Times New Roman" w:eastAsia="Times New Roman" w:hAnsi="Times New Roman" w:cs="Times New Roman"/>
          <w:sz w:val="24"/>
          <w:szCs w:val="24"/>
        </w:rPr>
        <w:t>plt.subplots</w:t>
      </w:r>
      <w:proofErr w:type="spellEnd"/>
      <w:r w:rsidRPr="007B5B4E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7B5B4E">
        <w:rPr>
          <w:rFonts w:ascii="Times New Roman" w:eastAsia="Times New Roman" w:hAnsi="Times New Roman" w:cs="Times New Roman"/>
          <w:sz w:val="24"/>
          <w:szCs w:val="24"/>
        </w:rPr>
        <w:t>ncols</w:t>
      </w:r>
      <w:proofErr w:type="spellEnd"/>
      <w:r w:rsidRPr="007B5B4E">
        <w:rPr>
          <w:rFonts w:ascii="Times New Roman" w:eastAsia="Times New Roman" w:hAnsi="Times New Roman" w:cs="Times New Roman"/>
          <w:sz w:val="24"/>
          <w:szCs w:val="24"/>
        </w:rPr>
        <w:t>=2,figsize=(7,4))</w:t>
      </w:r>
    </w:p>
    <w:p w14:paraId="03DFD6F7" w14:textId="77777777" w:rsidR="00C12471" w:rsidRPr="007B5B4E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5B4E">
        <w:rPr>
          <w:rFonts w:ascii="Times New Roman" w:eastAsia="Times New Roman" w:hAnsi="Times New Roman" w:cs="Times New Roman"/>
          <w:sz w:val="24"/>
          <w:szCs w:val="24"/>
        </w:rPr>
        <w:t>ax1.plot(</w:t>
      </w:r>
      <w:proofErr w:type="spellStart"/>
      <w:r w:rsidRPr="007B5B4E">
        <w:rPr>
          <w:rFonts w:ascii="Times New Roman" w:eastAsia="Times New Roman" w:hAnsi="Times New Roman" w:cs="Times New Roman"/>
          <w:sz w:val="24"/>
          <w:szCs w:val="24"/>
        </w:rPr>
        <w:t>np.arange</w:t>
      </w:r>
      <w:proofErr w:type="spellEnd"/>
      <w:r w:rsidRPr="007B5B4E">
        <w:rPr>
          <w:rFonts w:ascii="Times New Roman" w:eastAsia="Times New Roman" w:hAnsi="Times New Roman" w:cs="Times New Roman"/>
          <w:sz w:val="24"/>
          <w:szCs w:val="24"/>
        </w:rPr>
        <w:t>(1,100,5),</w:t>
      </w:r>
      <w:proofErr w:type="spellStart"/>
      <w:r w:rsidRPr="007B5B4E">
        <w:rPr>
          <w:rFonts w:ascii="Times New Roman" w:eastAsia="Times New Roman" w:hAnsi="Times New Roman" w:cs="Times New Roman"/>
          <w:sz w:val="24"/>
          <w:szCs w:val="24"/>
        </w:rPr>
        <w:t>rmse_scores,color</w:t>
      </w:r>
      <w:proofErr w:type="spellEnd"/>
      <w:r w:rsidRPr="007B5B4E">
        <w:rPr>
          <w:rFonts w:ascii="Times New Roman" w:eastAsia="Times New Roman" w:hAnsi="Times New Roman" w:cs="Times New Roman"/>
          <w:sz w:val="24"/>
          <w:szCs w:val="24"/>
        </w:rPr>
        <w:t>='red')</w:t>
      </w:r>
    </w:p>
    <w:p w14:paraId="3D467C1A" w14:textId="77777777" w:rsidR="00C12471" w:rsidRPr="007B5B4E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5B4E">
        <w:rPr>
          <w:rFonts w:ascii="Times New Roman" w:eastAsia="Times New Roman" w:hAnsi="Times New Roman" w:cs="Times New Roman"/>
          <w:sz w:val="24"/>
          <w:szCs w:val="24"/>
        </w:rPr>
        <w:t>ax2.plot(</w:t>
      </w:r>
      <w:proofErr w:type="spellStart"/>
      <w:r w:rsidRPr="007B5B4E">
        <w:rPr>
          <w:rFonts w:ascii="Times New Roman" w:eastAsia="Times New Roman" w:hAnsi="Times New Roman" w:cs="Times New Roman"/>
          <w:sz w:val="24"/>
          <w:szCs w:val="24"/>
        </w:rPr>
        <w:t>np.arange</w:t>
      </w:r>
      <w:proofErr w:type="spellEnd"/>
      <w:r w:rsidRPr="007B5B4E">
        <w:rPr>
          <w:rFonts w:ascii="Times New Roman" w:eastAsia="Times New Roman" w:hAnsi="Times New Roman" w:cs="Times New Roman"/>
          <w:sz w:val="24"/>
          <w:szCs w:val="24"/>
        </w:rPr>
        <w:t>(1,100,5),</w:t>
      </w:r>
      <w:proofErr w:type="spellStart"/>
      <w:r w:rsidRPr="007B5B4E">
        <w:rPr>
          <w:rFonts w:ascii="Times New Roman" w:eastAsia="Times New Roman" w:hAnsi="Times New Roman" w:cs="Times New Roman"/>
          <w:sz w:val="24"/>
          <w:szCs w:val="24"/>
        </w:rPr>
        <w:t>trknn_scores</w:t>
      </w:r>
      <w:proofErr w:type="spellEnd"/>
      <w:r w:rsidRPr="007B5B4E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413B807" w14:textId="77777777" w:rsidR="00C12471" w:rsidRPr="007B5B4E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5B4E">
        <w:rPr>
          <w:rFonts w:ascii="Times New Roman" w:eastAsia="Times New Roman" w:hAnsi="Times New Roman" w:cs="Times New Roman"/>
          <w:sz w:val="24"/>
          <w:szCs w:val="24"/>
        </w:rPr>
        <w:t>ax2.plot(</w:t>
      </w:r>
      <w:proofErr w:type="spellStart"/>
      <w:r w:rsidRPr="007B5B4E">
        <w:rPr>
          <w:rFonts w:ascii="Times New Roman" w:eastAsia="Times New Roman" w:hAnsi="Times New Roman" w:cs="Times New Roman"/>
          <w:sz w:val="24"/>
          <w:szCs w:val="24"/>
        </w:rPr>
        <w:t>np.arange</w:t>
      </w:r>
      <w:proofErr w:type="spellEnd"/>
      <w:r w:rsidRPr="007B5B4E">
        <w:rPr>
          <w:rFonts w:ascii="Times New Roman" w:eastAsia="Times New Roman" w:hAnsi="Times New Roman" w:cs="Times New Roman"/>
          <w:sz w:val="24"/>
          <w:szCs w:val="24"/>
        </w:rPr>
        <w:t>(1,100,5),</w:t>
      </w:r>
      <w:proofErr w:type="spellStart"/>
      <w:r w:rsidRPr="007B5B4E">
        <w:rPr>
          <w:rFonts w:ascii="Times New Roman" w:eastAsia="Times New Roman" w:hAnsi="Times New Roman" w:cs="Times New Roman"/>
          <w:sz w:val="24"/>
          <w:szCs w:val="24"/>
        </w:rPr>
        <w:t>teknn_scores</w:t>
      </w:r>
      <w:proofErr w:type="spellEnd"/>
      <w:r w:rsidRPr="007B5B4E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1387C26E" w14:textId="77777777" w:rsidR="00C12471" w:rsidRPr="007B5B4E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5B4E">
        <w:rPr>
          <w:rFonts w:ascii="Times New Roman" w:eastAsia="Times New Roman" w:hAnsi="Times New Roman" w:cs="Times New Roman"/>
          <w:sz w:val="24"/>
          <w:szCs w:val="24"/>
        </w:rPr>
        <w:t>ax1.set_xlabel('Number of Neighbors')</w:t>
      </w:r>
    </w:p>
    <w:p w14:paraId="5A3AC04A" w14:textId="77777777" w:rsidR="00C12471" w:rsidRPr="007B5B4E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5B4E">
        <w:rPr>
          <w:rFonts w:ascii="Times New Roman" w:eastAsia="Times New Roman" w:hAnsi="Times New Roman" w:cs="Times New Roman"/>
          <w:sz w:val="24"/>
          <w:szCs w:val="24"/>
        </w:rPr>
        <w:t>ax2.set_xlabel('Number of Neighbors')</w:t>
      </w:r>
    </w:p>
    <w:p w14:paraId="1AEFB7EB" w14:textId="77777777" w:rsidR="00C12471" w:rsidRPr="007B5B4E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5B4E">
        <w:rPr>
          <w:rFonts w:ascii="Times New Roman" w:eastAsia="Times New Roman" w:hAnsi="Times New Roman" w:cs="Times New Roman"/>
          <w:sz w:val="24"/>
          <w:szCs w:val="24"/>
        </w:rPr>
        <w:t>ax1.set_ylabel('Root Mean Squared Error')</w:t>
      </w:r>
    </w:p>
    <w:p w14:paraId="796F6E76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B5B4E">
        <w:rPr>
          <w:rFonts w:ascii="Times New Roman" w:eastAsia="Times New Roman" w:hAnsi="Times New Roman" w:cs="Times New Roman"/>
          <w:sz w:val="24"/>
          <w:szCs w:val="24"/>
        </w:rPr>
        <w:t>ax2.set_ylabel('R-squared')</w:t>
      </w:r>
    </w:p>
    <w:p w14:paraId="42ED98A2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KNR =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KNeighborsRegress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n_neighbor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=6)</w:t>
      </w:r>
    </w:p>
    <w:p w14:paraId="30054AC1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KNR.fi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_train,y_train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611A807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y_pred_KN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KNR.predic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_tes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7E67ED2E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print('The Score on the test set with a KNN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egress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is:',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KNR.scor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_test,y_tes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)</w:t>
      </w:r>
    </w:p>
    <w:p w14:paraId="7402F957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print("Mean squared error: %.2f"</w:t>
      </w:r>
    </w:p>
    <w:p w14:paraId="312473B8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     %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np.sqr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ean_squared_err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y_tes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y_pred_KN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))</w:t>
      </w:r>
    </w:p>
    <w:p w14:paraId="5E783016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3D99874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RANDOM FOREST REGRESSOR</w:t>
      </w:r>
    </w:p>
    <w:p w14:paraId="0DBA7987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#Random Forest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egress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5D4EC49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sklearn.ensembl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andomForestRegressor</w:t>
      </w:r>
      <w:proofErr w:type="spellEnd"/>
    </w:p>
    <w:p w14:paraId="147987DC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lastRenderedPageBreak/>
        <w:t>rand_es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andomForestRegress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)</w:t>
      </w:r>
    </w:p>
    <w:p w14:paraId="155DC683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and_est.fi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_train,y_train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49953CEC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y_pred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and_est.predic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_tes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7D4EFF73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print(' The Score on the test set with a random forest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egress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is:'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and_est.scor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_test,y_tes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)</w:t>
      </w:r>
    </w:p>
    <w:p w14:paraId="5AAAD730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#pretty good score dude </w:t>
      </w:r>
    </w:p>
    <w:p w14:paraId="670E2261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# The Root mean squared error</w:t>
      </w:r>
    </w:p>
    <w:p w14:paraId="2449CA31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print("Mean squared error: %.2f"</w:t>
      </w:r>
    </w:p>
    <w:p w14:paraId="3DDE834E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     %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np.sqr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ean_squared_err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y_tes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y_pred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))</w:t>
      </w:r>
    </w:p>
    <w:p w14:paraId="1C602872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RFR =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andomForestRegress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)</w:t>
      </w:r>
    </w:p>
    <w:p w14:paraId="2FFC607A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# Number of trees in random forest</w:t>
      </w:r>
    </w:p>
    <w:p w14:paraId="000DF19B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n_estimator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[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(x) for x in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np.linspac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(start = 200, stop = 2000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num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10)]</w:t>
      </w:r>
    </w:p>
    <w:p w14:paraId="31FA6D26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# Number of features to consider at every split</w:t>
      </w:r>
    </w:p>
    <w:p w14:paraId="6F3A1A3A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ax_feature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['auto', '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sqr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']</w:t>
      </w:r>
    </w:p>
    <w:p w14:paraId="230D1F3B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# Maximum number of levels in tree</w:t>
      </w:r>
    </w:p>
    <w:p w14:paraId="4973CD29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ax_depth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[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(x) for x in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np.linspac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(10, 110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num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11)]</w:t>
      </w:r>
    </w:p>
    <w:p w14:paraId="7A92769B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ax_depth.append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None)</w:t>
      </w:r>
    </w:p>
    <w:p w14:paraId="5FDD1AE8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# Minimum number of samples required to split a node</w:t>
      </w:r>
    </w:p>
    <w:p w14:paraId="405E2733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in_samples_spli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[2, 5, 10]</w:t>
      </w:r>
    </w:p>
    <w:p w14:paraId="77129F19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# Minimum number of samples required at each leaf node</w:t>
      </w:r>
    </w:p>
    <w:p w14:paraId="206E7E8A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in_samples_leaf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[1, 2, 4]</w:t>
      </w:r>
    </w:p>
    <w:p w14:paraId="49F942BB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# Method of selecting samples for training each tree</w:t>
      </w:r>
    </w:p>
    <w:p w14:paraId="7A81EE86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bootstrap = [True, False]</w:t>
      </w:r>
    </w:p>
    <w:p w14:paraId="65A88EC7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# Create the random grid</w:t>
      </w:r>
    </w:p>
    <w:p w14:paraId="0E7A4B20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andom_grid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{'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n_estimator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':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n_estimator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04A0D482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              '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ax_feature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':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ax_feature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29053673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              '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ax_depth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':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ax_depth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4806AE99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              '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in_samples_spli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':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in_samples_spli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4364EEBC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              '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in_samples_leaf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':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in_samples_leaf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12278342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              'bootstrap': bootstrap}</w:t>
      </w:r>
    </w:p>
    <w:p w14:paraId="10E3301B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lastRenderedPageBreak/>
        <w:t>rf_random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andomizedSearchCV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(estimator = RFR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param_distribution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andom_grid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n_ite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100, cv = 3, verbose=2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andom_stat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=42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n_job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-1)</w:t>
      </w:r>
    </w:p>
    <w:p w14:paraId="76B926F7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# Fit the random search model</w:t>
      </w:r>
    </w:p>
    <w:p w14:paraId="3818C38C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f_random.fi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_train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y_train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2912A867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BD34964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print('These are the best parameters from the randomized search:{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ax_depth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: 40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n_estimator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: 600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in_samples_spli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: 10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in_samples_leaf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: 1, bootstrap: False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ax_feature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sqr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}')</w:t>
      </w:r>
    </w:p>
    <w:p w14:paraId="03B3503B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19A52D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#Try out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hyperparameter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that were optimized before </w:t>
      </w:r>
    </w:p>
    <w:p w14:paraId="1FE27C9A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sklearn.ensembl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andomForestRegressor</w:t>
      </w:r>
      <w:proofErr w:type="spellEnd"/>
    </w:p>
    <w:p w14:paraId="4ED2DDD6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_train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_tes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y_train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y_tes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train_test_spli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features_final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span_new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['price']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test_siz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=0.33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andom_stat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=42)</w:t>
      </w:r>
    </w:p>
    <w:p w14:paraId="0A9535EF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and_es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andomForestRegress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ax_depth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=40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n_estimator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= 600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in_samples_spli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= 10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in_samples_leaf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= 1, bootstrap= False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ax_feature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= '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sqr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')</w:t>
      </w:r>
    </w:p>
    <w:p w14:paraId="1942C77A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and_est.fi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_train,y_train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31EB48E5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y_pred_rf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and_est.predic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_tes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2A584E29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print(' The Score on the train set with a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hyperparamete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optimized random forest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egress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is:',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and_est.scor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_train,y_train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)</w:t>
      </w:r>
    </w:p>
    <w:p w14:paraId="18BB53FD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print(' The Score on the test set with a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hyperparamete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optimized random forest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egress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is:',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and_est.scor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_test,y_tes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)</w:t>
      </w:r>
    </w:p>
    <w:p w14:paraId="6591C343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print("Mean squared error: %.2f"</w:t>
      </w:r>
    </w:p>
    <w:p w14:paraId="23FCBD94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     %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np.sqr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ean_squared_err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y_tes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y_pred_rf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))</w:t>
      </w:r>
    </w:p>
    <w:p w14:paraId="3201A13F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393B67F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feature_importance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pd.DataFram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and_est.feature_importance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_)</w:t>
      </w:r>
    </w:p>
    <w:p w14:paraId="54CCD9FC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print(feature_importances.sort_values(by=0,ascending=False).head(10))</w:t>
      </w:r>
    </w:p>
    <w:p w14:paraId="51D38D0F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BD76399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pd.Serie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x).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eset_index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)[0]</w:t>
      </w:r>
    </w:p>
    <w:p w14:paraId="5114B4AE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26457B9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for i in feature_importances.sort_values(by=0,ascending=False).tail(5).index:</w:t>
      </w:r>
    </w:p>
    <w:p w14:paraId="7E8605E2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   print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features_final.column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[i])</w:t>
      </w:r>
    </w:p>
    <w:p w14:paraId="769C9959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</w:p>
    <w:p w14:paraId="70B3DB0C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XGBOOST REGRESSOR</w:t>
      </w:r>
    </w:p>
    <w:p w14:paraId="3EE754F8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BB38071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gb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GBRegress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)</w:t>
      </w:r>
    </w:p>
    <w:p w14:paraId="40533A6E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gbr.fi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_train,y_train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3F55D75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y_pred_xgb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gbr.predic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_tes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70F46FF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print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gb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702350EB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print('The Score on the test set with an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Gboos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egress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is:',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gbr.scor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_test,y_tes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)</w:t>
      </w:r>
    </w:p>
    <w:p w14:paraId="15E42EA0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print("Mean squared error: %.2f"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np.sqr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ean_squared_err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y_test,y_pred_xgb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))</w:t>
      </w:r>
    </w:p>
    <w:p w14:paraId="6DDD6F49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034871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#Let's Optimize the XGBOOST - Run this overnight (I did this and it failed to return scores higher than the score above) )</w:t>
      </w:r>
    </w:p>
    <w:p w14:paraId="0FFEF9E2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sklearn.model_selection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andomizedSearchCV</w:t>
      </w:r>
      <w:proofErr w:type="spellEnd"/>
    </w:p>
    <w:p w14:paraId="43C51CFB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gboos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GBRegressor</w:t>
      </w:r>
      <w:proofErr w:type="spellEnd"/>
    </w:p>
    <w:p w14:paraId="7BF5A6C4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gb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GBRegress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)</w:t>
      </w:r>
    </w:p>
    <w:p w14:paraId="1A0BA863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C47A91E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ax_depth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[3,5,10]</w:t>
      </w:r>
    </w:p>
    <w:p w14:paraId="742FC4DA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n_estimator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[500,600,800]</w:t>
      </w:r>
    </w:p>
    <w:p w14:paraId="679FE10B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learning_rat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[0.15,0.3]</w:t>
      </w:r>
    </w:p>
    <w:p w14:paraId="7B895AF4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param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{</w:t>
      </w:r>
    </w:p>
    <w:p w14:paraId="5F733B6C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   #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Hypeparamete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tuning </w:t>
      </w:r>
    </w:p>
    <w:p w14:paraId="62BB96F1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   'max_depth':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ax_depth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519A8D4B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   'n_estimators':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n_estimator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312B45BF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   'learning_rate':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learning_rat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641F7F82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gbr_random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andomizedSearchCV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(estimator =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gb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param_distribution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param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n_ite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4, cv = 3, verbose=2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andom_stat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=42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n_job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-1)</w:t>
      </w:r>
    </w:p>
    <w:p w14:paraId="276B973D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# Fit the random search model</w:t>
      </w:r>
    </w:p>
    <w:p w14:paraId="6595C00C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gbr_random.fi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_train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y_train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3CF571BD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F193049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print('These are the best parameters from the randomized search 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gboos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 :{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ax_depth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: 5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n_estimator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: 500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in_samples_spli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: 10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learning_rat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=0.2}')</w:t>
      </w:r>
    </w:p>
    <w:p w14:paraId="745E2513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AC151D2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# Using the best parameters from randomized search</w:t>
      </w:r>
    </w:p>
    <w:p w14:paraId="456CD24F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lastRenderedPageBreak/>
        <w:t>xgb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GBRegress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learning_rat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= 0.2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ax_depth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= 5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n_estimator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= 500)</w:t>
      </w:r>
    </w:p>
    <w:p w14:paraId="7ACD058D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gbr.fi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_train,y_train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265ADECC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y_pred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gbr.predic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_tes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721F33B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print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gb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3C7CDDF9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print('The Score on the test set with an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Gboos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egress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is:',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gbr.scor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_test,y_tes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)</w:t>
      </w:r>
    </w:p>
    <w:p w14:paraId="1D5C747F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print("Mean squared error: %.2f"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np.sqr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ean_squared_err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y_test,y_pred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))</w:t>
      </w:r>
    </w:p>
    <w:p w14:paraId="7EEDFA35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AA4CDCD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MODEL COMPARISONS</w:t>
      </w:r>
    </w:p>
    <w:p w14:paraId="6F77DF67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# Plot Model Results </w:t>
      </w:r>
    </w:p>
    <w:p w14:paraId="64C25984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_Squared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= [0.69,0.84,0.92,0.93]</w:t>
      </w:r>
    </w:p>
    <w:p w14:paraId="0EF11AC3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Model = ['KNN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egress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','Decision Tree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egress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','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XgBoos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egress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','Random Forest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egress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']</w:t>
      </w:r>
    </w:p>
    <w:p w14:paraId="529C5D57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RMSE = [7771.91,5590,3980,3702]</w:t>
      </w:r>
    </w:p>
    <w:p w14:paraId="53B5BCC7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E1806E4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f, (ax1,ax2) =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plt.subplot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ncol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=2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figsiz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=(18, 6));</w:t>
      </w:r>
    </w:p>
    <w:p w14:paraId="7ACD488B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plt.subplots_adjus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(left=None, bottom=None, right=None, top=None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wspac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=0.48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hspac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=None)</w:t>
      </w:r>
    </w:p>
    <w:p w14:paraId="3064F61B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sns.se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style="white");</w:t>
      </w:r>
    </w:p>
    <w:p w14:paraId="2C423C28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sns.barplo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y=Model, x=R_Squared,orient='h',label="R-Squared",ax=ax1,color='#4a998a');</w:t>
      </w:r>
    </w:p>
    <w:p w14:paraId="040A95EA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ax1.set_xlabel("R-Squared",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fontweigh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='bold',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=16);</w:t>
      </w:r>
    </w:p>
    <w:p w14:paraId="2525DB25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ax1.set_yticklabels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odel,fontweigh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='bold',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=12)</w:t>
      </w:r>
    </w:p>
    <w:p w14:paraId="3854E991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ax1.set_xlim(0,1.1)</w:t>
      </w:r>
    </w:p>
    <w:p w14:paraId="2C913253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sns.barplo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y=Model, x=RMSE ,orient='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h',label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="Root Mean Squared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Error",ax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=ax2,color='#da5f28');</w:t>
      </w:r>
    </w:p>
    <w:p w14:paraId="59445B0A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ax2.set_yticklabels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Model,fontweigh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='bold',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=12)</w:t>
      </w:r>
    </w:p>
    <w:p w14:paraId="2E657403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ax2.set_xlabel('Root Mean Squared Error (RMSE)',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fontweigh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='bold',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=16);</w:t>
      </w:r>
    </w:p>
    <w:p w14:paraId="052067B7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ax2.set_xlim(0,10000)</w:t>
      </w:r>
    </w:p>
    <w:p w14:paraId="47379C0A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plt.savefig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'ctscores2.png',dpi=400)</w:t>
      </w:r>
    </w:p>
    <w:p w14:paraId="3B6A0D31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E88D74E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PLOTTING RESIDUALS VS FITTED VALUES</w:t>
      </w:r>
    </w:p>
    <w:p w14:paraId="12B8C89E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##KNN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egressor</w:t>
      </w:r>
      <w:proofErr w:type="spellEnd"/>
    </w:p>
    <w:p w14:paraId="55F523D9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lastRenderedPageBreak/>
        <w:t>def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residuals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prediction,colz,titl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:</w:t>
      </w:r>
    </w:p>
    <w:p w14:paraId="386D1C7E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sns.set_styl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"white")</w:t>
      </w:r>
    </w:p>
    <w:p w14:paraId="4CEACD63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   Residual =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y_tes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- prediction</w:t>
      </w:r>
    </w:p>
    <w:p w14:paraId="66D630F8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plt.scatte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(prediction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esidual,col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st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colz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)</w:t>
      </w:r>
    </w:p>
    <w:p w14:paraId="42218A69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plt.tick_param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(axis='both', which='major',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labelsiz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=10)</w:t>
      </w:r>
    </w:p>
    <w:p w14:paraId="1BC7C2B3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plt.xlabel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'Predicted Prices',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=15)</w:t>
      </w:r>
    </w:p>
    <w:p w14:paraId="59851DB9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plt.ylabel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'Residual (Errors)',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=15)</w:t>
      </w:r>
    </w:p>
    <w:p w14:paraId="62D23419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plt.axhlin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y=0,color=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st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colz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)</w:t>
      </w:r>
    </w:p>
    <w:p w14:paraId="35258085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plt.titl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('Residuals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vs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Fitted Plot  '+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st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(title)),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fontsize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=18)</w:t>
      </w:r>
    </w:p>
    <w:p w14:paraId="7AC03532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   x =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plt.scatte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prediction,Residual,col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st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colz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))</w:t>
      </w:r>
    </w:p>
    <w:p w14:paraId="3AC5B8EC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   return x </w:t>
      </w:r>
    </w:p>
    <w:p w14:paraId="4E541604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residuals(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y_pred_KNR,'purple','KNN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egress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')</w:t>
      </w:r>
    </w:p>
    <w:p w14:paraId="0ADD80F5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EA8E0E3" w14:textId="77777777" w:rsidR="00C12471" w:rsidRPr="00050F7B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### Decision Tree Residuals</w:t>
      </w:r>
    </w:p>
    <w:p w14:paraId="5FC852E8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50F7B">
        <w:rPr>
          <w:rFonts w:ascii="Times New Roman" w:eastAsia="Times New Roman" w:hAnsi="Times New Roman" w:cs="Times New Roman"/>
          <w:sz w:val="24"/>
          <w:szCs w:val="24"/>
        </w:rPr>
        <w:t>residuals(y_pred_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dt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,'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green','Decision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 xml:space="preserve"> Tree </w:t>
      </w:r>
      <w:proofErr w:type="spellStart"/>
      <w:r w:rsidRPr="00050F7B">
        <w:rPr>
          <w:rFonts w:ascii="Times New Roman" w:eastAsia="Times New Roman" w:hAnsi="Times New Roman" w:cs="Times New Roman"/>
          <w:sz w:val="24"/>
          <w:szCs w:val="24"/>
        </w:rPr>
        <w:t>Regressor</w:t>
      </w:r>
      <w:proofErr w:type="spellEnd"/>
      <w:r w:rsidRPr="00050F7B">
        <w:rPr>
          <w:rFonts w:ascii="Times New Roman" w:eastAsia="Times New Roman" w:hAnsi="Times New Roman" w:cs="Times New Roman"/>
          <w:sz w:val="24"/>
          <w:szCs w:val="24"/>
        </w:rPr>
        <w:t>')</w:t>
      </w:r>
    </w:p>
    <w:p w14:paraId="23218498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7E88DCA" w14:textId="77777777" w:rsidR="00C12471" w:rsidRPr="00002F8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02F80">
        <w:rPr>
          <w:rFonts w:ascii="Times New Roman" w:eastAsia="Times New Roman" w:hAnsi="Times New Roman" w:cs="Times New Roman"/>
          <w:sz w:val="24"/>
          <w:szCs w:val="24"/>
        </w:rPr>
        <w:t xml:space="preserve">## </w:t>
      </w:r>
      <w:proofErr w:type="spellStart"/>
      <w:r w:rsidRPr="00002F80">
        <w:rPr>
          <w:rFonts w:ascii="Times New Roman" w:eastAsia="Times New Roman" w:hAnsi="Times New Roman" w:cs="Times New Roman"/>
          <w:sz w:val="24"/>
          <w:szCs w:val="24"/>
        </w:rPr>
        <w:t>XgBoost</w:t>
      </w:r>
      <w:proofErr w:type="spellEnd"/>
      <w:r w:rsidRPr="00002F80">
        <w:rPr>
          <w:rFonts w:ascii="Times New Roman" w:eastAsia="Times New Roman" w:hAnsi="Times New Roman" w:cs="Times New Roman"/>
          <w:sz w:val="24"/>
          <w:szCs w:val="24"/>
        </w:rPr>
        <w:t xml:space="preserve"> Regression</w:t>
      </w:r>
    </w:p>
    <w:p w14:paraId="0F945EAB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02F80">
        <w:rPr>
          <w:rFonts w:ascii="Times New Roman" w:eastAsia="Times New Roman" w:hAnsi="Times New Roman" w:cs="Times New Roman"/>
          <w:sz w:val="24"/>
          <w:szCs w:val="24"/>
        </w:rPr>
        <w:t>residuals(y_pred_</w:t>
      </w:r>
      <w:proofErr w:type="spellStart"/>
      <w:r w:rsidRPr="00002F80">
        <w:rPr>
          <w:rFonts w:ascii="Times New Roman" w:eastAsia="Times New Roman" w:hAnsi="Times New Roman" w:cs="Times New Roman"/>
          <w:sz w:val="24"/>
          <w:szCs w:val="24"/>
        </w:rPr>
        <w:t>xgbr</w:t>
      </w:r>
      <w:proofErr w:type="spellEnd"/>
      <w:r w:rsidRPr="00002F80">
        <w:rPr>
          <w:rFonts w:ascii="Times New Roman" w:eastAsia="Times New Roman" w:hAnsi="Times New Roman" w:cs="Times New Roman"/>
          <w:sz w:val="24"/>
          <w:szCs w:val="24"/>
        </w:rPr>
        <w:t>,'blue','</w:t>
      </w:r>
      <w:proofErr w:type="spellStart"/>
      <w:r w:rsidRPr="00002F80">
        <w:rPr>
          <w:rFonts w:ascii="Times New Roman" w:eastAsia="Times New Roman" w:hAnsi="Times New Roman" w:cs="Times New Roman"/>
          <w:sz w:val="24"/>
          <w:szCs w:val="24"/>
        </w:rPr>
        <w:t>XgBoost</w:t>
      </w:r>
      <w:proofErr w:type="spellEnd"/>
      <w:r w:rsidRPr="00002F8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2F80">
        <w:rPr>
          <w:rFonts w:ascii="Times New Roman" w:eastAsia="Times New Roman" w:hAnsi="Times New Roman" w:cs="Times New Roman"/>
          <w:sz w:val="24"/>
          <w:szCs w:val="24"/>
        </w:rPr>
        <w:t>Regressor</w:t>
      </w:r>
      <w:proofErr w:type="spellEnd"/>
      <w:r w:rsidRPr="00002F80">
        <w:rPr>
          <w:rFonts w:ascii="Times New Roman" w:eastAsia="Times New Roman" w:hAnsi="Times New Roman" w:cs="Times New Roman"/>
          <w:sz w:val="24"/>
          <w:szCs w:val="24"/>
        </w:rPr>
        <w:t>')</w:t>
      </w:r>
    </w:p>
    <w:p w14:paraId="119E793A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79D6E28" w14:textId="77777777" w:rsidR="00C12471" w:rsidRPr="00002F80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02F80">
        <w:rPr>
          <w:rFonts w:ascii="Times New Roman" w:eastAsia="Times New Roman" w:hAnsi="Times New Roman" w:cs="Times New Roman"/>
          <w:sz w:val="24"/>
          <w:szCs w:val="24"/>
        </w:rPr>
        <w:t xml:space="preserve">## Random Forest </w:t>
      </w:r>
      <w:proofErr w:type="spellStart"/>
      <w:r w:rsidRPr="00002F80">
        <w:rPr>
          <w:rFonts w:ascii="Times New Roman" w:eastAsia="Times New Roman" w:hAnsi="Times New Roman" w:cs="Times New Roman"/>
          <w:sz w:val="24"/>
          <w:szCs w:val="24"/>
        </w:rPr>
        <w:t>Regressor</w:t>
      </w:r>
      <w:proofErr w:type="spellEnd"/>
    </w:p>
    <w:p w14:paraId="3D979DF8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02F80">
        <w:rPr>
          <w:rFonts w:ascii="Times New Roman" w:eastAsia="Times New Roman" w:hAnsi="Times New Roman" w:cs="Times New Roman"/>
          <w:sz w:val="24"/>
          <w:szCs w:val="24"/>
        </w:rPr>
        <w:t>residuals(y_pred_</w:t>
      </w:r>
      <w:proofErr w:type="spellStart"/>
      <w:r w:rsidRPr="00002F80">
        <w:rPr>
          <w:rFonts w:ascii="Times New Roman" w:eastAsia="Times New Roman" w:hAnsi="Times New Roman" w:cs="Times New Roman"/>
          <w:sz w:val="24"/>
          <w:szCs w:val="24"/>
        </w:rPr>
        <w:t>rfr</w:t>
      </w:r>
      <w:proofErr w:type="spellEnd"/>
      <w:r w:rsidRPr="00002F80">
        <w:rPr>
          <w:rFonts w:ascii="Times New Roman" w:eastAsia="Times New Roman" w:hAnsi="Times New Roman" w:cs="Times New Roman"/>
          <w:sz w:val="24"/>
          <w:szCs w:val="24"/>
        </w:rPr>
        <w:t>,'</w:t>
      </w:r>
      <w:proofErr w:type="spellStart"/>
      <w:r w:rsidRPr="00002F80">
        <w:rPr>
          <w:rFonts w:ascii="Times New Roman" w:eastAsia="Times New Roman" w:hAnsi="Times New Roman" w:cs="Times New Roman"/>
          <w:sz w:val="24"/>
          <w:szCs w:val="24"/>
        </w:rPr>
        <w:t>orange','Random</w:t>
      </w:r>
      <w:proofErr w:type="spellEnd"/>
      <w:r w:rsidRPr="00002F80">
        <w:rPr>
          <w:rFonts w:ascii="Times New Roman" w:eastAsia="Times New Roman" w:hAnsi="Times New Roman" w:cs="Times New Roman"/>
          <w:sz w:val="24"/>
          <w:szCs w:val="24"/>
        </w:rPr>
        <w:t xml:space="preserve"> Forest </w:t>
      </w:r>
      <w:proofErr w:type="spellStart"/>
      <w:r w:rsidRPr="00002F80">
        <w:rPr>
          <w:rFonts w:ascii="Times New Roman" w:eastAsia="Times New Roman" w:hAnsi="Times New Roman" w:cs="Times New Roman"/>
          <w:sz w:val="24"/>
          <w:szCs w:val="24"/>
        </w:rPr>
        <w:t>Regressor</w:t>
      </w:r>
      <w:proofErr w:type="spellEnd"/>
      <w:r w:rsidRPr="00002F80">
        <w:rPr>
          <w:rFonts w:ascii="Times New Roman" w:eastAsia="Times New Roman" w:hAnsi="Times New Roman" w:cs="Times New Roman"/>
          <w:sz w:val="24"/>
          <w:szCs w:val="24"/>
        </w:rPr>
        <w:t>')</w:t>
      </w:r>
    </w:p>
    <w:p w14:paraId="7C93F7BA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3938318" w14:textId="77777777" w:rsidR="00C12471" w:rsidRDefault="00C12471" w:rsidP="00C1247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C12471" w:rsidSect="00DD127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thickThinLargeGap" w:sz="24" w:space="24" w:color="auto"/>
        <w:left w:val="thickThinLargeGap" w:sz="24" w:space="24" w:color="auto"/>
        <w:bottom w:val="thinThickLargeGap" w:sz="24" w:space="24" w:color="auto"/>
        <w:right w:val="thinThickLarge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F42A11" w14:textId="77777777" w:rsidR="006D408D" w:rsidRDefault="006D408D">
      <w:pPr>
        <w:spacing w:after="0" w:line="240" w:lineRule="auto"/>
      </w:pPr>
      <w:r>
        <w:separator/>
      </w:r>
    </w:p>
  </w:endnote>
  <w:endnote w:type="continuationSeparator" w:id="0">
    <w:p w14:paraId="60304DC4" w14:textId="77777777" w:rsidR="006D408D" w:rsidRDefault="006D40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1EFA2F" w14:textId="77777777" w:rsidR="001533C7" w:rsidRDefault="006D408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001982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36E8E3" w14:textId="77777777" w:rsidR="001533C7" w:rsidRDefault="00C1247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02E7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591087B" w14:textId="77777777" w:rsidR="001533C7" w:rsidRDefault="006D408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EF21AA" w14:textId="77777777" w:rsidR="001533C7" w:rsidRDefault="006D408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91182A" w14:textId="77777777" w:rsidR="006D408D" w:rsidRDefault="006D408D">
      <w:pPr>
        <w:spacing w:after="0" w:line="240" w:lineRule="auto"/>
      </w:pPr>
      <w:r>
        <w:separator/>
      </w:r>
    </w:p>
  </w:footnote>
  <w:footnote w:type="continuationSeparator" w:id="0">
    <w:p w14:paraId="39FF499B" w14:textId="77777777" w:rsidR="006D408D" w:rsidRDefault="006D40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3B7118" w14:textId="77777777" w:rsidR="001533C7" w:rsidRDefault="006D408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694473" w14:textId="77777777" w:rsidR="001533C7" w:rsidRDefault="006D408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CC95A1" w14:textId="77777777" w:rsidR="001533C7" w:rsidRDefault="006D408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jE3MLEwNTQzMzFV0lEKTi0uzszPAykwrAUAwxbz7CwAAAA="/>
  </w:docVars>
  <w:rsids>
    <w:rsidRoot w:val="00C12471"/>
    <w:rsid w:val="001707AB"/>
    <w:rsid w:val="002B71FB"/>
    <w:rsid w:val="00602E74"/>
    <w:rsid w:val="006D408D"/>
    <w:rsid w:val="00C12471"/>
    <w:rsid w:val="00E12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C75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24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2471"/>
  </w:style>
  <w:style w:type="paragraph" w:styleId="Footer">
    <w:name w:val="footer"/>
    <w:basedOn w:val="Normal"/>
    <w:link w:val="FooterChar"/>
    <w:uiPriority w:val="99"/>
    <w:unhideWhenUsed/>
    <w:rsid w:val="00C124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247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24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2471"/>
  </w:style>
  <w:style w:type="paragraph" w:styleId="Footer">
    <w:name w:val="footer"/>
    <w:basedOn w:val="Normal"/>
    <w:link w:val="FooterChar"/>
    <w:uiPriority w:val="99"/>
    <w:unhideWhenUsed/>
    <w:rsid w:val="00C124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24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9</Pages>
  <Words>3293</Words>
  <Characters>18775</Characters>
  <Application>Microsoft Office Word</Application>
  <DocSecurity>0</DocSecurity>
  <Lines>15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mayun Kabir</dc:creator>
  <cp:lastModifiedBy>User</cp:lastModifiedBy>
  <cp:revision>2</cp:revision>
  <dcterms:created xsi:type="dcterms:W3CDTF">2023-10-13T19:43:00Z</dcterms:created>
  <dcterms:modified xsi:type="dcterms:W3CDTF">2023-10-13T19:43:00Z</dcterms:modified>
</cp:coreProperties>
</file>